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611FE933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job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20751F9F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+{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73E3C02A" w:rsid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Dado Pessoa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34A00AE4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&gt; 1 %}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{% endif %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4D8DFCDF" w:rsidR="00202465" w:rsidRDefault="006A52B9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3D42C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39C8C2EF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lastRenderedPageBreak/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{% if </w:t>
      </w:r>
      <w:proofErr w:type="spellStart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item.job_count</w:t>
      </w:r>
      <w:proofErr w:type="spellEnd"/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 xml:space="preserve"> &gt; 1 %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F43635" w:rsidRPr="00F43635">
        <w:rPr>
          <w:rFonts w:ascii="Century Gothic" w:eastAsia="Century Gothic" w:hAnsi="Century Gothic" w:cs="Century Gothic"/>
          <w:sz w:val="22"/>
          <w:szCs w:val="22"/>
        </w:rPr>
        <w:t>{% endif %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4805A7">
      <w:pPr>
        <w:tabs>
          <w:tab w:val="left" w:pos="1134"/>
        </w:tabs>
        <w:ind w:left="510" w:hanging="510"/>
        <w:jc w:val="both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3CF5F3FC" w:rsidR="005B6066" w:rsidRPr="007F0185" w:rsidRDefault="00DC38D9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ra referência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FE4428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</w:t>
      </w:r>
      <w:proofErr w:type="spellStart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last</w:t>
      </w:r>
      <w:proofErr w:type="gram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_company</w:t>
      </w:r>
      <w:proofErr w:type="spell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70E8D03F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36D123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or: Hiroki Wada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C5DCC" w14:textId="77777777" w:rsidR="005C5DDB" w:rsidRDefault="005C5DDB">
      <w:r>
        <w:separator/>
      </w:r>
    </w:p>
  </w:endnote>
  <w:endnote w:type="continuationSeparator" w:id="0">
    <w:p w14:paraId="52F658DA" w14:textId="77777777" w:rsidR="005C5DDB" w:rsidRDefault="005C5D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7AA287" w14:textId="77777777" w:rsidR="005C5DDB" w:rsidRDefault="005C5DDB">
      <w:r>
        <w:separator/>
      </w:r>
    </w:p>
  </w:footnote>
  <w:footnote w:type="continuationSeparator" w:id="0">
    <w:p w14:paraId="0D07B7FF" w14:textId="77777777" w:rsidR="005C5DDB" w:rsidRDefault="005C5D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1038"/>
    <w:rsid w:val="002F3F07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2</Pages>
  <Words>291</Words>
  <Characters>1665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89</cp:revision>
  <dcterms:created xsi:type="dcterms:W3CDTF">2025-04-20T22:03:00Z</dcterms:created>
  <dcterms:modified xsi:type="dcterms:W3CDTF">2025-04-25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